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5c32d2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5c32d21-e8b7-11eb-8c6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8:57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Q7DMAwDhX5A//8lf6DyZLdLlwLSECNNmgwEJVK0o36W4lHfIiKVmeXHeXnF7/r3W1SWLwGp6pcpXqQvMM2flwU8w8mV5hqeCZZc9Qaeq8yQaOFG/5D0uxb0ZZmlxTW/9tC0f6akRg7+T/Hi43T30L+xHoZpdSm2rTPmp8MPC1qdKR4jbNvhZyBrAQ8rmyWiYMOhX6CVXWgLPPaL3YLEeZNrjpcNpUbOeV4xHXVmzeaZz5ubhll6frXgP4QAD3E1zysbhCm7Ysz9ByN4cdPC/HamJDXjmgX/nZwnqIqEmePpGgWqoZV8ZkS67IyN/UOdVWoP1sL+dnJUzMocj/NBne28x3hjP6dtIgpTK+eXOpWrb/P+Kc6BrRb6h75xd8vo4J/777nn3Tc3B2RDeDNhS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ve in Brooklyn NY 11236 Is there a qlink wireless out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5c32d21-e8b7-11eb-8c6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8:57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5c32d21-e8b7-11eb-8c6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5c32d21-e8b7-11eb-8c6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5c32d21</dc:title>
  <dc:creator/>
  <cp:keywords/>
  <dcterms:created xsi:type="dcterms:W3CDTF">2026-05-05T08:57:40Z</dcterms:created>
  <dcterms:modified xsi:type="dcterms:W3CDTF">2026-05-05T0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